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4B0826" w:rsidRPr="004B0826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s of Huffman code construction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4B0826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7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4B0826">
              <w:rPr>
                <w:rFonts w:ascii="Times New Roman" w:hAnsi="Times New Roman"/>
                <w:b/>
                <w:sz w:val="24"/>
                <w:szCs w:val="24"/>
              </w:rPr>
              <w:t>26</w:t>
            </w:r>
            <w:r w:rsidR="00F22195">
              <w:rPr>
                <w:rFonts w:ascii="Times New Roman" w:hAnsi="Times New Roman"/>
                <w:b/>
                <w:sz w:val="24"/>
                <w:szCs w:val="24"/>
              </w:rPr>
              <w:t>- 10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4B0826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7</w:t>
      </w:r>
    </w:p>
    <w:p w:rsidR="0038635B" w:rsidRPr="004B0826" w:rsidRDefault="0038635B" w:rsidP="00390170">
      <w:pPr>
        <w:rPr>
          <w:rFonts w:ascii="Times New Roman" w:hAnsi="Times New Roman" w:cs="Times New Roman"/>
          <w:color w:val="2D3B45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4B0826" w:rsidRPr="004B0826">
        <w:rPr>
          <w:rFonts w:ascii="Times New Roman" w:hAnsi="Times New Roman" w:cs="Times New Roman"/>
          <w:color w:val="2D3B45"/>
          <w:sz w:val="24"/>
          <w:szCs w:val="22"/>
          <w:shd w:val="clear" w:color="auto" w:fill="FFFFFF"/>
        </w:rPr>
        <w:t>Implementations of Huffman code construction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gramStart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>Code :</w:t>
      </w:r>
      <w:proofErr w:type="gramEnd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&g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#include &lt;string&g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#include &lt;vector&g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#include &lt;algorithm&g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: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cha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symbol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frequency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* lef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* righ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char sym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freq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 : symbol(sym), frequency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freq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, left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, right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 {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}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ompareN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: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operator()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* a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* b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a-&gt;frequency &gt; b-&gt;frequency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}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ing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: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Coding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93AD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string&amp; input) : input_(input) {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buildHuffmanTre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vector&lt;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pair&lt;char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&gt;&gt; frequencies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char c : input_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found = false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auto&amp; pair : frequencies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air.fir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== c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pair.second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>++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und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= true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!found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frequencies.push_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{c, 1}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odes_.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clear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auto&amp; pair : frequencies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* node = new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93AD1">
        <w:rPr>
          <w:rFonts w:ascii="Times New Roman" w:hAnsi="Times New Roman" w:cs="Times New Roman"/>
          <w:sz w:val="24"/>
          <w:szCs w:val="24"/>
        </w:rPr>
        <w:t>pair.fir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air.second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nodes_.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ush_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node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odes_.siz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) &gt; 1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893AD1">
        <w:rPr>
          <w:rFonts w:ascii="Times New Roman" w:hAnsi="Times New Roman" w:cs="Times New Roman"/>
          <w:sz w:val="24"/>
          <w:szCs w:val="24"/>
        </w:rPr>
        <w:t>nodes_.begin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odes_.end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ompareN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)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* left 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odes_.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nodes_.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op_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* right 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odes_.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nodes_.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op_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'\0', left-&gt;frequency + right-&gt;frequency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>-&gt;left = lef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>-&gt;right = righ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nodes_.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ush_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93AD1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root_ = nodes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_[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0]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generate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_.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clear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generate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root_, ""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_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char c : input_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auto&amp; pair :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_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air.fir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== c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air.second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decode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string&amp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de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= root_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char bit :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bit == '0'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-&gt;lef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-&gt;righ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-&gt;symbol != '\0'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decodedData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-&gt;symbol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urrentNode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= root_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de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rint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()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&lt;&lt; "Huffman Codes:"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auto&amp; pair :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_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air.first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&lt;&lt; ": "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pair.second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93AD1">
        <w:rPr>
          <w:rFonts w:ascii="Times New Roman" w:hAnsi="Times New Roman" w:cs="Times New Roman"/>
          <w:sz w:val="24"/>
          <w:szCs w:val="24"/>
        </w:rPr>
        <w:t>private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: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input_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* root_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vector&lt;</w:t>
      </w:r>
      <w:proofErr w:type="spellStart"/>
      <w:proofErr w:type="gramEnd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*&gt; nodes_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vector&lt;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pair&lt;char, string&gt;&g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_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generate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N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* root, string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C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, vector&lt;pair&lt;char, string&gt;&gt;&amp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!root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(root-&gt;symbol != '\0'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.push_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{root-&gt;symbol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C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}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generate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root-&gt;left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C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+ '0'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generate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root-&gt;right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currentCod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+ '1',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}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&lt;&lt; "Enter a string: "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input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93AD1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, input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Coding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input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.buildHuffmanTree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.generate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huffman.printHuffmanCodes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.encode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&lt;&lt; "Encoded Data: "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de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huffman.decode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)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93AD1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&lt;&lt; "Decoded Data: "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decodedData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893AD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893AD1">
        <w:rPr>
          <w:rFonts w:ascii="Times New Roman" w:hAnsi="Times New Roman" w:cs="Times New Roman"/>
          <w:sz w:val="24"/>
          <w:szCs w:val="24"/>
        </w:rPr>
        <w:t>;</w:t>
      </w:r>
    </w:p>
    <w:p w:rsidR="00893AD1" w:rsidRPr="00893AD1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893AD1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893AD1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F238BB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93AD1">
        <w:rPr>
          <w:rFonts w:ascii="Times New Roman" w:hAnsi="Times New Roman" w:cs="Times New Roman"/>
          <w:sz w:val="24"/>
          <w:szCs w:val="24"/>
        </w:rPr>
        <w:t>}</w:t>
      </w:r>
    </w:p>
    <w:p w:rsidR="00893AD1" w:rsidRPr="00F238BB" w:rsidRDefault="00893AD1" w:rsidP="00893AD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711BA8" w:rsidRDefault="008277C8" w:rsidP="00C44C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277C8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F80702E" wp14:editId="7A71EAFF">
            <wp:extent cx="5732145" cy="202501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44CBF" w:rsidRPr="00DD5E34" w:rsidRDefault="00C44CBF" w:rsidP="00C44CBF">
      <w:pPr>
        <w:rPr>
          <w:rFonts w:ascii="Times New Roman" w:hAnsi="Times New Roman" w:cs="Times New Roman"/>
          <w:sz w:val="24"/>
          <w:szCs w:val="24"/>
        </w:rPr>
      </w:pPr>
    </w:p>
    <w:p w:rsidR="00C44CBF" w:rsidRPr="00DD5E34" w:rsidRDefault="00C44CBF" w:rsidP="00DD5E34">
      <w:pPr>
        <w:rPr>
          <w:rFonts w:ascii="Times New Roman" w:hAnsi="Times New Roman" w:cs="Times New Roman"/>
          <w:sz w:val="24"/>
          <w:szCs w:val="24"/>
        </w:rPr>
      </w:pPr>
    </w:p>
    <w:sectPr w:rsidR="00C44CBF" w:rsidRPr="00DD5E34" w:rsidSect="00CA12E3">
      <w:footerReference w:type="default" r:id="rId10"/>
      <w:footerReference w:type="first" r:id="rId11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6B8F" w:rsidRDefault="00506B8F" w:rsidP="00F52F26">
      <w:pPr>
        <w:spacing w:after="0" w:line="240" w:lineRule="auto"/>
      </w:pPr>
      <w:r>
        <w:separator/>
      </w:r>
    </w:p>
  </w:endnote>
  <w:endnote w:type="continuationSeparator" w:id="0">
    <w:p w:rsidR="00506B8F" w:rsidRDefault="00506B8F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6B8F" w:rsidRDefault="00506B8F" w:rsidP="00F52F26">
      <w:pPr>
        <w:spacing w:after="0" w:line="240" w:lineRule="auto"/>
      </w:pPr>
      <w:r>
        <w:separator/>
      </w:r>
    </w:p>
  </w:footnote>
  <w:footnote w:type="continuationSeparator" w:id="0">
    <w:p w:rsidR="00506B8F" w:rsidRDefault="00506B8F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420E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B4792"/>
    <w:rsid w:val="002C5536"/>
    <w:rsid w:val="002D5686"/>
    <w:rsid w:val="002F40B9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3E4DAF"/>
    <w:rsid w:val="0043012C"/>
    <w:rsid w:val="004565E7"/>
    <w:rsid w:val="004649DD"/>
    <w:rsid w:val="0049610E"/>
    <w:rsid w:val="004A029E"/>
    <w:rsid w:val="004A563D"/>
    <w:rsid w:val="004A5DCF"/>
    <w:rsid w:val="004B0826"/>
    <w:rsid w:val="004B2ED8"/>
    <w:rsid w:val="004E03B4"/>
    <w:rsid w:val="00506B8F"/>
    <w:rsid w:val="00583A99"/>
    <w:rsid w:val="005B5115"/>
    <w:rsid w:val="00607885"/>
    <w:rsid w:val="00654E93"/>
    <w:rsid w:val="006A3500"/>
    <w:rsid w:val="006D6870"/>
    <w:rsid w:val="00711BA8"/>
    <w:rsid w:val="00711FFC"/>
    <w:rsid w:val="00750B15"/>
    <w:rsid w:val="00762157"/>
    <w:rsid w:val="0076481E"/>
    <w:rsid w:val="00765939"/>
    <w:rsid w:val="00791528"/>
    <w:rsid w:val="008277C8"/>
    <w:rsid w:val="00827B0D"/>
    <w:rsid w:val="0085273F"/>
    <w:rsid w:val="00877AE3"/>
    <w:rsid w:val="00880BFB"/>
    <w:rsid w:val="00886650"/>
    <w:rsid w:val="008934B4"/>
    <w:rsid w:val="00893AD1"/>
    <w:rsid w:val="008F5268"/>
    <w:rsid w:val="00905AB2"/>
    <w:rsid w:val="00920DB9"/>
    <w:rsid w:val="00926CF2"/>
    <w:rsid w:val="009C3833"/>
    <w:rsid w:val="00A208CD"/>
    <w:rsid w:val="00A67610"/>
    <w:rsid w:val="00A76367"/>
    <w:rsid w:val="00A81B9F"/>
    <w:rsid w:val="00A82B9E"/>
    <w:rsid w:val="00A96299"/>
    <w:rsid w:val="00B631BD"/>
    <w:rsid w:val="00B76CA1"/>
    <w:rsid w:val="00BB5546"/>
    <w:rsid w:val="00BC26DE"/>
    <w:rsid w:val="00BD094C"/>
    <w:rsid w:val="00C032DA"/>
    <w:rsid w:val="00C10DBC"/>
    <w:rsid w:val="00C32008"/>
    <w:rsid w:val="00C44CBF"/>
    <w:rsid w:val="00C50FB1"/>
    <w:rsid w:val="00C762AB"/>
    <w:rsid w:val="00C76C69"/>
    <w:rsid w:val="00C84837"/>
    <w:rsid w:val="00CA12E3"/>
    <w:rsid w:val="00CB389B"/>
    <w:rsid w:val="00CD216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05100"/>
    <w:rsid w:val="00F22195"/>
    <w:rsid w:val="00F238BB"/>
    <w:rsid w:val="00F3045F"/>
    <w:rsid w:val="00F52F26"/>
    <w:rsid w:val="00F64226"/>
    <w:rsid w:val="00F6520F"/>
    <w:rsid w:val="00F73087"/>
    <w:rsid w:val="00F7678C"/>
    <w:rsid w:val="00F8070D"/>
    <w:rsid w:val="00FB3CED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1C5EE-B642-4EB2-B77D-5E86C0C8C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39</cp:revision>
  <cp:lastPrinted>2023-11-02T03:15:00Z</cp:lastPrinted>
  <dcterms:created xsi:type="dcterms:W3CDTF">2023-10-10T17:05:00Z</dcterms:created>
  <dcterms:modified xsi:type="dcterms:W3CDTF">2023-11-02T03:26:00Z</dcterms:modified>
</cp:coreProperties>
</file>